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B4E8D1" w14:textId="77777777" w:rsidR="008B0CD4" w:rsidRDefault="008B0CD4" w:rsidP="00E65B1F">
      <w:pPr>
        <w:pStyle w:val="BodyText"/>
        <w:jc w:val="center"/>
        <w:rPr>
          <w:rFonts w:ascii="Lucida Calligraphy" w:hAnsi="Lucida Calligraphy"/>
          <w:b/>
          <w:sz w:val="44"/>
          <w:szCs w:val="44"/>
        </w:rPr>
      </w:pPr>
    </w:p>
    <w:p w14:paraId="385491D0" w14:textId="77777777" w:rsidR="008B0CD4" w:rsidRDefault="008B0CD4" w:rsidP="00E65B1F">
      <w:pPr>
        <w:pStyle w:val="BodyText"/>
        <w:jc w:val="center"/>
        <w:rPr>
          <w:rFonts w:ascii="Lucida Calligraphy" w:hAnsi="Lucida Calligraphy"/>
          <w:b/>
          <w:sz w:val="44"/>
          <w:szCs w:val="44"/>
        </w:rPr>
      </w:pPr>
    </w:p>
    <w:p w14:paraId="1F6AA405" w14:textId="77777777" w:rsidR="008B0CD4" w:rsidRDefault="008B0CD4" w:rsidP="00E65B1F">
      <w:pPr>
        <w:pStyle w:val="BodyText"/>
        <w:jc w:val="center"/>
        <w:rPr>
          <w:rFonts w:ascii="Lucida Calligraphy" w:hAnsi="Lucida Calligraphy"/>
          <w:b/>
          <w:sz w:val="44"/>
          <w:szCs w:val="44"/>
        </w:rPr>
      </w:pPr>
    </w:p>
    <w:p w14:paraId="592303EB" w14:textId="77777777" w:rsidR="008B0CD4" w:rsidRPr="003A749B" w:rsidRDefault="008B0CD4" w:rsidP="00E65B1F">
      <w:pPr>
        <w:pStyle w:val="BodyText"/>
        <w:jc w:val="center"/>
        <w:rPr>
          <w:rFonts w:ascii="Lucida Calligraphy" w:hAnsi="Lucida Calligraphy"/>
          <w:b/>
          <w:sz w:val="40"/>
          <w:szCs w:val="44"/>
        </w:rPr>
      </w:pPr>
    </w:p>
    <w:p w14:paraId="2B706774" w14:textId="7E6C1983" w:rsidR="00D60378" w:rsidRDefault="008B0CD4" w:rsidP="00D60378">
      <w:pPr>
        <w:pStyle w:val="BodyText"/>
        <w:spacing w:before="11"/>
        <w:jc w:val="center"/>
        <w:rPr>
          <w:rFonts w:ascii="Arial" w:hAnsi="Arial" w:cs="Arial"/>
          <w:b/>
          <w:sz w:val="28"/>
        </w:rPr>
      </w:pPr>
      <w:r>
        <w:rPr>
          <w:rFonts w:ascii="Lucida Calligraphy" w:hAnsi="Lucida Calligraphy"/>
          <w:b/>
          <w:sz w:val="44"/>
          <w:szCs w:val="44"/>
        </w:rPr>
        <w:t>Proclamation</w:t>
      </w:r>
      <w:r w:rsidR="00D60378">
        <w:rPr>
          <w:rFonts w:ascii="Lucida Calligraphy" w:hAnsi="Lucida Calligraphy"/>
          <w:b/>
          <w:sz w:val="44"/>
          <w:szCs w:val="44"/>
        </w:rPr>
        <w:br/>
      </w:r>
      <w:r w:rsidR="00AF592C" w:rsidRPr="00AF592C">
        <w:rPr>
          <w:rFonts w:ascii="Arial" w:hAnsi="Arial" w:cs="Arial"/>
          <w:b/>
          <w:sz w:val="28"/>
        </w:rPr>
        <w:t>HONORING GARNET R. HALL FOR HER SERVICE AND COMMITMENT TO MAPLEWOOD</w:t>
      </w:r>
    </w:p>
    <w:p w14:paraId="7D493D0A" w14:textId="64801047" w:rsidR="00AF592C" w:rsidRPr="000F5F1E" w:rsidRDefault="00AF592C" w:rsidP="00AF592C">
      <w:pPr>
        <w:pStyle w:val="NormalWeb"/>
        <w:ind w:firstLine="720"/>
        <w:jc w:val="both"/>
        <w:rPr>
          <w:sz w:val="28"/>
          <w:szCs w:val="28"/>
        </w:rPr>
      </w:pPr>
      <w:r w:rsidRPr="00865FAD">
        <w:rPr>
          <w:b/>
          <w:bCs/>
          <w:sz w:val="28"/>
          <w:szCs w:val="28"/>
        </w:rPr>
        <w:t>WHEREAS</w:t>
      </w:r>
      <w:r w:rsidRPr="000F5F1E">
        <w:rPr>
          <w:sz w:val="28"/>
          <w:szCs w:val="28"/>
        </w:rPr>
        <w:t xml:space="preserve">, Garnet R. Hall, a longtime resident of Maplewood, has devoted decades </w:t>
      </w:r>
      <w:r w:rsidR="00D25FB7">
        <w:rPr>
          <w:sz w:val="28"/>
          <w:szCs w:val="28"/>
        </w:rPr>
        <w:t>to</w:t>
      </w:r>
      <w:r w:rsidRPr="000F5F1E">
        <w:rPr>
          <w:sz w:val="28"/>
          <w:szCs w:val="28"/>
        </w:rPr>
        <w:t xml:space="preserve"> public and community service — including as Deputy Essex County Clerk, Vice-Chair of the Maplewood Democratic Committee, District Leader, and as a community activist committed to civic engagement; and</w:t>
      </w:r>
      <w:r w:rsidRPr="000F5F1E">
        <w:rPr>
          <w:rStyle w:val="ms-1"/>
          <w:sz w:val="28"/>
          <w:szCs w:val="28"/>
        </w:rPr>
        <w:t xml:space="preserve"> </w:t>
      </w:r>
    </w:p>
    <w:p w14:paraId="7DB79760" w14:textId="4C872158" w:rsidR="00AF592C" w:rsidRPr="000F5F1E" w:rsidRDefault="00AF592C" w:rsidP="00AF592C">
      <w:pPr>
        <w:pStyle w:val="NormalWeb"/>
        <w:ind w:firstLine="720"/>
        <w:jc w:val="both"/>
        <w:rPr>
          <w:sz w:val="28"/>
          <w:szCs w:val="28"/>
        </w:rPr>
      </w:pPr>
      <w:r w:rsidRPr="00865FAD">
        <w:rPr>
          <w:b/>
          <w:bCs/>
          <w:sz w:val="28"/>
          <w:szCs w:val="28"/>
        </w:rPr>
        <w:t>WHEREAS</w:t>
      </w:r>
      <w:r w:rsidRPr="000F5F1E">
        <w:rPr>
          <w:sz w:val="28"/>
          <w:szCs w:val="28"/>
        </w:rPr>
        <w:t>, on January 9, 2024, Garnet Hall was sworn in as a</w:t>
      </w:r>
      <w:r w:rsidR="00D25FB7">
        <w:rPr>
          <w:sz w:val="28"/>
          <w:szCs w:val="28"/>
        </w:rPr>
        <w:t xml:space="preserve"> member of the New Jersey General Assembly,</w:t>
      </w:r>
      <w:r w:rsidRPr="000F5F1E">
        <w:rPr>
          <w:sz w:val="28"/>
          <w:szCs w:val="28"/>
        </w:rPr>
        <w:t xml:space="preserve"> </w:t>
      </w:r>
      <w:r w:rsidR="00D25FB7" w:rsidRPr="000F5F1E">
        <w:rPr>
          <w:sz w:val="28"/>
          <w:szCs w:val="28"/>
        </w:rPr>
        <w:t>representin</w:t>
      </w:r>
      <w:r w:rsidR="00D25FB7">
        <w:rPr>
          <w:sz w:val="28"/>
          <w:szCs w:val="28"/>
        </w:rPr>
        <w:t>g</w:t>
      </w:r>
      <w:r w:rsidRPr="000F5F1E">
        <w:rPr>
          <w:sz w:val="28"/>
          <w:szCs w:val="28"/>
        </w:rPr>
        <w:t xml:space="preserve"> the 28th Legislative District</w:t>
      </w:r>
      <w:r w:rsidR="00D25FB7">
        <w:rPr>
          <w:sz w:val="28"/>
          <w:szCs w:val="28"/>
        </w:rPr>
        <w:t xml:space="preserve"> and</w:t>
      </w:r>
      <w:r w:rsidRPr="000F5F1E">
        <w:rPr>
          <w:sz w:val="28"/>
          <w:szCs w:val="28"/>
        </w:rPr>
        <w:t xml:space="preserve"> becoming Maplewood’s voice in Trenton, advocating for</w:t>
      </w:r>
      <w:r w:rsidR="00D25FB7">
        <w:rPr>
          <w:sz w:val="28"/>
          <w:szCs w:val="28"/>
        </w:rPr>
        <w:t xml:space="preserve"> </w:t>
      </w:r>
      <w:r w:rsidRPr="000F5F1E">
        <w:rPr>
          <w:sz w:val="28"/>
          <w:szCs w:val="28"/>
        </w:rPr>
        <w:t xml:space="preserve">community’s values, needs, and aspirations; and </w:t>
      </w:r>
    </w:p>
    <w:p w14:paraId="073729B3" w14:textId="209530A7" w:rsidR="00AF592C" w:rsidRPr="000F5F1E" w:rsidRDefault="00AF592C" w:rsidP="00AF592C">
      <w:pPr>
        <w:pStyle w:val="NormalWeb"/>
        <w:ind w:firstLine="720"/>
        <w:jc w:val="both"/>
        <w:rPr>
          <w:sz w:val="28"/>
          <w:szCs w:val="28"/>
        </w:rPr>
      </w:pPr>
      <w:r w:rsidRPr="00865FAD">
        <w:rPr>
          <w:b/>
          <w:bCs/>
          <w:sz w:val="28"/>
          <w:szCs w:val="28"/>
        </w:rPr>
        <w:t>WHEREAS</w:t>
      </w:r>
      <w:r w:rsidRPr="000F5F1E">
        <w:rPr>
          <w:sz w:val="28"/>
          <w:szCs w:val="28"/>
        </w:rPr>
        <w:t xml:space="preserve">, throughout her public-service career, Garnet Hall has championed accessible healthcare, quality education, worker and union rights, public safety, environmental justice, and equity for all residents — reflecting the spirit of inclusion, dignity, and opportunity that defines the Maplewood community; and </w:t>
      </w:r>
    </w:p>
    <w:p w14:paraId="6A477A30" w14:textId="1678389C" w:rsidR="00AF592C" w:rsidRPr="000F5F1E" w:rsidRDefault="00AF592C" w:rsidP="00AF592C">
      <w:pPr>
        <w:pStyle w:val="NormalWeb"/>
        <w:ind w:firstLine="720"/>
        <w:jc w:val="both"/>
        <w:rPr>
          <w:sz w:val="28"/>
          <w:szCs w:val="28"/>
        </w:rPr>
      </w:pPr>
      <w:r w:rsidRPr="00865FAD">
        <w:rPr>
          <w:b/>
          <w:bCs/>
          <w:sz w:val="28"/>
          <w:szCs w:val="28"/>
        </w:rPr>
        <w:t>WHEREAS</w:t>
      </w:r>
      <w:r w:rsidRPr="000F5F1E">
        <w:rPr>
          <w:sz w:val="28"/>
          <w:szCs w:val="28"/>
        </w:rPr>
        <w:t xml:space="preserve">, her leadership, integrity, and deep understanding of our township’s history and values have made her a trusted and effective community representative, working not only as an elected official but as a neighbor who walks Maplewood’s streets, listens to its people, and fights for their interests; and </w:t>
      </w:r>
    </w:p>
    <w:p w14:paraId="53276C30" w14:textId="25BAF0AB" w:rsidR="00AF592C" w:rsidRPr="000F5F1E" w:rsidRDefault="00AF592C" w:rsidP="00AF592C">
      <w:pPr>
        <w:pStyle w:val="NormalWeb"/>
        <w:ind w:firstLine="720"/>
        <w:jc w:val="both"/>
        <w:rPr>
          <w:sz w:val="28"/>
          <w:szCs w:val="28"/>
        </w:rPr>
      </w:pPr>
      <w:r w:rsidRPr="00865FAD">
        <w:rPr>
          <w:b/>
          <w:bCs/>
          <w:sz w:val="28"/>
          <w:szCs w:val="28"/>
        </w:rPr>
        <w:t>NOW, THEREFORE, BE IT RESOLVED</w:t>
      </w:r>
      <w:r w:rsidRPr="000F5F1E">
        <w:rPr>
          <w:sz w:val="28"/>
          <w:szCs w:val="28"/>
        </w:rPr>
        <w:t xml:space="preserve">, that I, </w:t>
      </w:r>
      <w:r w:rsidR="00D25FB7">
        <w:rPr>
          <w:rStyle w:val="Strong"/>
          <w:b w:val="0"/>
          <w:bCs w:val="0"/>
          <w:sz w:val="28"/>
          <w:szCs w:val="28"/>
        </w:rPr>
        <w:t>Victor De Luca</w:t>
      </w:r>
      <w:r w:rsidRPr="000F5F1E">
        <w:rPr>
          <w:rStyle w:val="Strong"/>
          <w:b w:val="0"/>
          <w:bCs w:val="0"/>
          <w:sz w:val="28"/>
          <w:szCs w:val="28"/>
        </w:rPr>
        <w:t>, Mayor of the Township of Maplewood</w:t>
      </w:r>
      <w:r w:rsidRPr="000F5F1E">
        <w:rPr>
          <w:sz w:val="28"/>
          <w:szCs w:val="28"/>
        </w:rPr>
        <w:t>, on behalf of the Township Committee, hereby recognize and honor Garnet R. Hall for her outstanding service, dedication, and commitment to Maplewood and our surrounding communities; and I encourage all residents to join me in expressing our gratitude for her contributions and support her ongoing work for justice, equity, and the common good.</w:t>
      </w:r>
    </w:p>
    <w:p w14:paraId="436BDF75" w14:textId="4F27FAD4" w:rsidR="002051EC" w:rsidRDefault="002051EC" w:rsidP="00D60378">
      <w:pPr>
        <w:pStyle w:val="NormalWeb"/>
      </w:pPr>
    </w:p>
    <w:p w14:paraId="6D076700" w14:textId="77777777" w:rsidR="002051EC" w:rsidRDefault="002051EC" w:rsidP="002051EC">
      <w:pPr>
        <w:pStyle w:val="NormalWeb"/>
        <w:ind w:firstLine="720"/>
        <w:jc w:val="both"/>
      </w:pPr>
    </w:p>
    <w:tbl>
      <w:tblPr>
        <w:tblStyle w:val="TableGrid"/>
        <w:tblW w:w="0" w:type="auto"/>
        <w:jc w:val="right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4"/>
        <w:gridCol w:w="5416"/>
      </w:tblGrid>
      <w:tr w:rsidR="008B0CD4" w14:paraId="3BA5A213" w14:textId="77777777" w:rsidTr="009022F2">
        <w:trPr>
          <w:jc w:val="right"/>
        </w:trPr>
        <w:tc>
          <w:tcPr>
            <w:tcW w:w="5395" w:type="dxa"/>
            <w:hideMark/>
          </w:tcPr>
          <w:p w14:paraId="442697B8" w14:textId="77777777" w:rsidR="008B0CD4" w:rsidRPr="000F5F1E" w:rsidRDefault="008B0CD4" w:rsidP="009022F2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eastAsiaTheme="minorHAnsi" w:hAnsi="Times New Roman" w:cs="Times New Roman"/>
                <w:sz w:val="28"/>
                <w:szCs w:val="28"/>
                <w:lang w:bidi="ar-SA"/>
              </w:rPr>
            </w:pPr>
            <w:r w:rsidRPr="000F5F1E">
              <w:rPr>
                <w:rFonts w:ascii="Times New Roman" w:hAnsi="Times New Roman" w:cs="Times New Roman"/>
                <w:sz w:val="28"/>
                <w:szCs w:val="28"/>
              </w:rPr>
              <w:t>______________________________</w:t>
            </w:r>
          </w:p>
          <w:p w14:paraId="179738ED" w14:textId="77777777" w:rsidR="008B0CD4" w:rsidRPr="000F5F1E" w:rsidRDefault="008B0CD4" w:rsidP="009022F2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F5F1E">
              <w:rPr>
                <w:rFonts w:ascii="Times New Roman" w:hAnsi="Times New Roman" w:cs="Times New Roman"/>
                <w:sz w:val="28"/>
                <w:szCs w:val="28"/>
              </w:rPr>
              <w:t>Maplewood Clerk</w:t>
            </w:r>
          </w:p>
        </w:tc>
        <w:tc>
          <w:tcPr>
            <w:tcW w:w="5395" w:type="dxa"/>
            <w:hideMark/>
          </w:tcPr>
          <w:p w14:paraId="1F6F8FBA" w14:textId="77777777" w:rsidR="008B0CD4" w:rsidRPr="000F5F1E" w:rsidRDefault="008B0CD4" w:rsidP="009022F2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F5F1E">
              <w:rPr>
                <w:rFonts w:ascii="Times New Roman" w:hAnsi="Times New Roman" w:cs="Times New Roman"/>
                <w:sz w:val="28"/>
                <w:szCs w:val="28"/>
              </w:rPr>
              <w:t>________________________________</w:t>
            </w:r>
          </w:p>
          <w:p w14:paraId="15E98BD2" w14:textId="77777777" w:rsidR="008B0CD4" w:rsidRPr="000F5F1E" w:rsidRDefault="008B0CD4" w:rsidP="009022F2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F5F1E">
              <w:rPr>
                <w:rFonts w:ascii="Times New Roman" w:hAnsi="Times New Roman" w:cs="Times New Roman"/>
                <w:sz w:val="28"/>
                <w:szCs w:val="28"/>
              </w:rPr>
              <w:t>Mayor of Maplewood</w:t>
            </w:r>
          </w:p>
        </w:tc>
      </w:tr>
    </w:tbl>
    <w:p w14:paraId="5C4781E0" w14:textId="77777777" w:rsidR="00062F6D" w:rsidRDefault="00062F6D" w:rsidP="003A749B">
      <w:pPr>
        <w:pStyle w:val="BodyText"/>
        <w:jc w:val="both"/>
      </w:pPr>
    </w:p>
    <w:sectPr w:rsidR="00062F6D" w:rsidSect="0056358F">
      <w:type w:val="continuous"/>
      <w:pgSz w:w="12240" w:h="15840"/>
      <w:pgMar w:top="720" w:right="720" w:bottom="720" w:left="720" w:header="720" w:footer="14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1F5068" w14:textId="77777777" w:rsidR="009022F2" w:rsidRDefault="009022F2" w:rsidP="009022F2">
      <w:r>
        <w:separator/>
      </w:r>
    </w:p>
  </w:endnote>
  <w:endnote w:type="continuationSeparator" w:id="0">
    <w:p w14:paraId="793A6F3A" w14:textId="77777777" w:rsidR="009022F2" w:rsidRDefault="009022F2" w:rsidP="009022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CA59E8" w14:textId="77777777" w:rsidR="009022F2" w:rsidRDefault="009022F2" w:rsidP="009022F2">
      <w:r>
        <w:separator/>
      </w:r>
    </w:p>
  </w:footnote>
  <w:footnote w:type="continuationSeparator" w:id="0">
    <w:p w14:paraId="4604AB50" w14:textId="77777777" w:rsidR="009022F2" w:rsidRDefault="009022F2" w:rsidP="009022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DA10CD"/>
    <w:multiLevelType w:val="multilevel"/>
    <w:tmpl w:val="81BEF7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6BF5CD4"/>
    <w:multiLevelType w:val="multilevel"/>
    <w:tmpl w:val="063C6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478228D"/>
    <w:multiLevelType w:val="multilevel"/>
    <w:tmpl w:val="53ECDA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16035594">
    <w:abstractNumId w:val="2"/>
  </w:num>
  <w:num w:numId="2" w16cid:durableId="1736858821">
    <w:abstractNumId w:val="0"/>
  </w:num>
  <w:num w:numId="3" w16cid:durableId="5416026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0NLSzMDEyNzY0MjIyUdpeDU4uLM/DyQAkPDWgCzOSKxLQAAAA=="/>
  </w:docVars>
  <w:rsids>
    <w:rsidRoot w:val="00062F6D"/>
    <w:rsid w:val="00025209"/>
    <w:rsid w:val="00031A5C"/>
    <w:rsid w:val="00044F25"/>
    <w:rsid w:val="00062F6D"/>
    <w:rsid w:val="000F5F1E"/>
    <w:rsid w:val="00145575"/>
    <w:rsid w:val="001A6F9F"/>
    <w:rsid w:val="001D3CE4"/>
    <w:rsid w:val="002051EC"/>
    <w:rsid w:val="002811B7"/>
    <w:rsid w:val="00312B59"/>
    <w:rsid w:val="00353645"/>
    <w:rsid w:val="00360F2C"/>
    <w:rsid w:val="00387497"/>
    <w:rsid w:val="003A749B"/>
    <w:rsid w:val="003C3B60"/>
    <w:rsid w:val="003C4FB0"/>
    <w:rsid w:val="003C5FCE"/>
    <w:rsid w:val="00433EA9"/>
    <w:rsid w:val="00482EDD"/>
    <w:rsid w:val="004F2BF4"/>
    <w:rsid w:val="005054AE"/>
    <w:rsid w:val="00531B11"/>
    <w:rsid w:val="0056358F"/>
    <w:rsid w:val="00573F6C"/>
    <w:rsid w:val="006210C7"/>
    <w:rsid w:val="00761D92"/>
    <w:rsid w:val="007635E3"/>
    <w:rsid w:val="007A7CD1"/>
    <w:rsid w:val="007B6B9A"/>
    <w:rsid w:val="007C19A0"/>
    <w:rsid w:val="007C2FA6"/>
    <w:rsid w:val="00865FAD"/>
    <w:rsid w:val="008A5500"/>
    <w:rsid w:val="008B0CD4"/>
    <w:rsid w:val="008B7984"/>
    <w:rsid w:val="009022F2"/>
    <w:rsid w:val="00991CDB"/>
    <w:rsid w:val="009C585C"/>
    <w:rsid w:val="00A13871"/>
    <w:rsid w:val="00A17D54"/>
    <w:rsid w:val="00A6301E"/>
    <w:rsid w:val="00AF592C"/>
    <w:rsid w:val="00BD514E"/>
    <w:rsid w:val="00C153E7"/>
    <w:rsid w:val="00C252F1"/>
    <w:rsid w:val="00C31C1C"/>
    <w:rsid w:val="00C54ABB"/>
    <w:rsid w:val="00CA6622"/>
    <w:rsid w:val="00CB0C3D"/>
    <w:rsid w:val="00CB2A48"/>
    <w:rsid w:val="00CE2439"/>
    <w:rsid w:val="00CF06F9"/>
    <w:rsid w:val="00D07FFE"/>
    <w:rsid w:val="00D23463"/>
    <w:rsid w:val="00D23FCD"/>
    <w:rsid w:val="00D25FB7"/>
    <w:rsid w:val="00D60378"/>
    <w:rsid w:val="00DD4ADF"/>
    <w:rsid w:val="00DE35F7"/>
    <w:rsid w:val="00DE3F26"/>
    <w:rsid w:val="00DF52AF"/>
    <w:rsid w:val="00E00A00"/>
    <w:rsid w:val="00E24C1A"/>
    <w:rsid w:val="00E27F07"/>
    <w:rsid w:val="00E65B1F"/>
    <w:rsid w:val="00E81C38"/>
    <w:rsid w:val="00E8523D"/>
    <w:rsid w:val="00EC3F63"/>
    <w:rsid w:val="00EE5EE5"/>
    <w:rsid w:val="00F02D6F"/>
    <w:rsid w:val="00F93529"/>
    <w:rsid w:val="00FF67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21"/>
    <o:shapelayout v:ext="edit">
      <o:idmap v:ext="edit" data="1"/>
    </o:shapelayout>
  </w:shapeDefaults>
  <w:decimalSymbol w:val="."/>
  <w:listSeparator w:val=","/>
  <w14:docId w14:val="6938E129"/>
  <w15:docId w15:val="{288D769E-5278-4D96-A3DD-80C92D8BF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entury Schoolbook" w:eastAsia="Century Schoolbook" w:hAnsi="Century Schoolbook" w:cs="Century Schoolbook"/>
      <w:lang w:bidi="en-US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i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NormalWeb">
    <w:name w:val="Normal (Web)"/>
    <w:basedOn w:val="Normal"/>
    <w:uiPriority w:val="99"/>
    <w:unhideWhenUsed/>
    <w:rsid w:val="008B0CD4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table" w:styleId="TableGrid">
    <w:name w:val="Table Grid"/>
    <w:basedOn w:val="TableNormal"/>
    <w:uiPriority w:val="39"/>
    <w:rsid w:val="008B0CD4"/>
    <w:pPr>
      <w:widowControl/>
      <w:autoSpaceDE/>
      <w:autoSpaceDN/>
    </w:pPr>
    <w:rPr>
      <w:kern w:val="2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02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22F2"/>
    <w:rPr>
      <w:rFonts w:ascii="Century Schoolbook" w:eastAsia="Century Schoolbook" w:hAnsi="Century Schoolbook" w:cs="Century Schoolbook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9022F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22F2"/>
    <w:rPr>
      <w:rFonts w:ascii="Century Schoolbook" w:eastAsia="Century Schoolbook" w:hAnsi="Century Schoolbook" w:cs="Century Schoolbook"/>
      <w:lang w:bidi="en-US"/>
    </w:rPr>
  </w:style>
  <w:style w:type="character" w:customStyle="1" w:styleId="ms-1">
    <w:name w:val="ms-1"/>
    <w:basedOn w:val="DefaultParagraphFont"/>
    <w:rsid w:val="00C31C1C"/>
  </w:style>
  <w:style w:type="character" w:styleId="Hyperlink">
    <w:name w:val="Hyperlink"/>
    <w:basedOn w:val="DefaultParagraphFont"/>
    <w:uiPriority w:val="99"/>
    <w:semiHidden/>
    <w:unhideWhenUsed/>
    <w:rsid w:val="00C31C1C"/>
    <w:rPr>
      <w:color w:val="0000FF"/>
      <w:u w:val="single"/>
    </w:rPr>
  </w:style>
  <w:style w:type="character" w:customStyle="1" w:styleId="max-w-15ch">
    <w:name w:val="max-w-[15ch]"/>
    <w:basedOn w:val="DefaultParagraphFont"/>
    <w:rsid w:val="00C31C1C"/>
  </w:style>
  <w:style w:type="character" w:customStyle="1" w:styleId="-me-1">
    <w:name w:val="-me-1"/>
    <w:basedOn w:val="DefaultParagraphFont"/>
    <w:rsid w:val="00C31C1C"/>
  </w:style>
  <w:style w:type="character" w:styleId="Strong">
    <w:name w:val="Strong"/>
    <w:basedOn w:val="DefaultParagraphFont"/>
    <w:uiPriority w:val="22"/>
    <w:qFormat/>
    <w:rsid w:val="00C31C1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334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94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0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1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9E1B95-320C-4675-868D-D9EBA0F148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54</Words>
  <Characters>1528</Characters>
  <Application>Microsoft Office Word</Application>
  <DocSecurity>0</DocSecurity>
  <Lines>5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t Jones</dc:creator>
  <cp:lastModifiedBy>Amari Allah</cp:lastModifiedBy>
  <cp:revision>6</cp:revision>
  <cp:lastPrinted>2025-12-24T16:37:00Z</cp:lastPrinted>
  <dcterms:created xsi:type="dcterms:W3CDTF">2025-12-09T15:48:00Z</dcterms:created>
  <dcterms:modified xsi:type="dcterms:W3CDTF">2025-12-26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3-31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3-07-13T00:00:00Z</vt:filetime>
  </property>
  <property fmtid="{D5CDD505-2E9C-101B-9397-08002B2CF9AE}" pid="5" name="GrammarlyDocumentId">
    <vt:lpwstr>9dbccb3fd11a0fe41da50f4c8bd1e011fa72fe0e8ef2bb5daeda5606466423e7</vt:lpwstr>
  </property>
</Properties>
</file>